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w:t>
      </w:r>
      <w:r>
        <w:t xml:space="preserve"> </w:t>
      </w:r>
      <w:r>
        <w:t xml:space="preserve">ฝึก</w:t>
      </w:r>
      <w:r>
        <w:t xml:space="preserve"> </w:t>
      </w:r>
      <w:r>
        <w:t xml:space="preserve">Revoice</w:t>
      </w:r>
      <w:r>
        <w:t xml:space="preserve"> </w:t>
      </w:r>
      <w:r>
        <w:t xml:space="preserve">พยากรณ์อากาศ</w:t>
      </w:r>
      <w:r>
        <w:t xml:space="preserve"> </w:t>
      </w:r>
      <w:r>
        <w:t xml:space="preserve">19</w:t>
      </w:r>
      <w:r>
        <w:t xml:space="preserve"> </w:t>
      </w:r>
      <w:r>
        <w:t xml:space="preserve">กันยายน</w:t>
      </w:r>
      <w:r>
        <w:t xml:space="preserve"> </w:t>
      </w:r>
      <w:r>
        <w:t xml:space="preserve">2567</w:t>
      </w:r>
      <w:r>
        <w:t xml:space="preserve"> </w:t>
      </w:r>
      <w:r>
        <w:t xml:space="preserve">(ภาคค่ำ)</w:t>
      </w:r>
      <w:r>
        <w:t xml:space="preserve"> </w:t>
      </w:r>
      <w:r>
        <w:t xml:space="preserve">เตือนอากาศแปรปรวนก่อนเย็นลง</w:t>
      </w:r>
      <w:r>
        <w:t xml:space="preserve"> </w:t>
      </w:r>
      <w:r>
        <w:t xml:space="preserve">TNN</w:t>
      </w:r>
      <w:r>
        <w:t xml:space="preserve"> </w:t>
      </w:r>
      <w:r>
        <w:t xml:space="preserve">EARTH</w:t>
      </w:r>
      <w:r>
        <w:t xml:space="preserve"> </w:t>
      </w:r>
      <w:r>
        <w:t xml:space="preserve">19-09-24</w:t>
      </w:r>
    </w:p>
    <w:p>
      <w:pPr>
        <w:pStyle w:val="Date"/>
      </w:pPr>
      <w:r>
        <w:t xml:space="preserve">วันศุกร์ที่</w:t>
      </w:r>
      <w:r>
        <w:t xml:space="preserve"> </w:t>
      </w:r>
      <w:r>
        <w:t xml:space="preserve">4</w:t>
      </w:r>
      <w:r>
        <w:t xml:space="preserve"> </w:t>
      </w:r>
      <w:r>
        <w:t xml:space="preserve">เมษ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 5g ศัลยกรรม W เพื่อชาว True และ Dtac สวัสดีค่ะตรวจสอบสภาพอากาศ กรมอุตุนิยมวิทยาเดือน 9 ถึง 24 กันยายนนี้นวดไทยมี อกต่อเนื่องนะคะมันจะมีฝนตกหนักถึงหนักมากในหลายพื้นที่ ได้รับ ญี่ปุ่นจากกล้อง ลมมรสุมตะวันออกเฉียงใต้ที่มีกำลังแรง พายุในทวีปดังแรงขึ้นเป็นพายุโซนร้อนมีชื่อว่า ขาดวัดเขื่อนขึ้นไป 20 กันยายน กำลังลงเป็นพายุดีเปรสชันและเคลื่อนเข้าปกคลุมบริเวณ ตอนล่าง ภาคกลางตอนบน ในบ้านเรามีฝนตกหนัก หนักมาก อีสานตอนบนและตอนกลางจังหวัดบึงกาฬ นครพนมสกลนครมุกดาหาร อุดรธานีหนองบัวลำภู ชัยภูมิขอนแก่น สารคาม ร้อยเอ็ดวันนี้ถึงพรุ่งนี้ เหลือด้านตะวันตก จะได้ หนักไป 21 กันยายน ลพบุรี กำลังแรงขึ้น อันดับ benetone ออก ลมมรสุมก็จะมีฝนตก มากๆ ยอม ร้อยละ 60 มีฝนตกหนักบางแห่งบริเวณจังหวัด เชียงใหม่บางลำพูน อุตรดิตถ์ โลกและเพชรบูรณ์ ร้อยละ หนักบ้าง จังหวัดลพบุรี ชัยภูมิขอนแก่น นครพนม อุบลราชธานี ภาคกลางมีฝนร้อยละ 10 มีฝนตกหนักบางแห่งบริเวณจังหวัดสระบุรี พระนครศรีอยุธยา because สมุทรสงคราม ตะวันออก แข่งกับกรมแรงงานจังหวัดนครนายก ปราจีนบุรี แก้ว จันทบุรีและตราด เหล็กกล่องกี่เมตร ทักๆ ฝนร้อยละ 70 โรงแรม เพชรบุรี สุราษฎร์ธานี นครศรีธรรมราชพัทลุงระนองพังงาภูเก็ต สั่งแล้ว คลื่นสูง 2 4 เมตร บริเวณที่มีฝน สูบได้มากกว่า 4 เมตร ขายที่กรุงเทพฯและปริมณฑล มีฝนฟ้าคะนองร้อยละ แล้วมีฝนตกหนักบางแห่งค่ะ อายุนะคะก็จะมีหลักการการตั้งชื่อของพายุ คุณสุธิดาเลยค่ะ ที่สงขลาคือของขวัญ อายุ ขึ้นไป โอกาส การตั้งชื่อพายุ ให้เป็นภาษาท้องถิ่นของประเทศนั้นๆ สำหรับเด็ก ฟินๆ ไอ้แก่กัมพูชา เกาหลีเหนือ ใต้ ฮ่องกงญี่ปุ่น ลาว มาเลเซีย ฟิลิปปินส์ เวียดนาม สมาชิกต้องส่งรายชื่อมา 140 ชื่อ อายุเป็น 5 กลุ่ม มีทั้งหมด 8 ไม่ไปเรื่อย h2 หลังที่ 1 ใหม่ ปีนี้ที่ของปุ๊อยู่ในตารางที่ 1 แล้วลูก ซิมมาราธอน สอนประดิษฐ์ ให้ลูก ลบตั้งค่าตลาด การที่ 1 ไปเรื่อยๆทั้งหมด 120 พระพิรุณ กลอย ขนุน การเคลื่อนที่ของพายุ หากว่าพายุลูกไหน สร้างความเสียหายมาก ถุงยาพิษโลก อายุ แนะนำอะไหล่ยังมาผลิตเป็นพลังงานไฟฟ้า แหล่งพลังงาน อันนี้เขาเรียกว่า especially เป็นพลังงานไฟฟ้าชนิดใด เพราะว่ามีความทนทานและต่างๆ งานสำหรับเล็บ หวังว่าจะออกมาใช้มากขึ้น การแพทย์ อนาคต วันนี้หมดเวลาแล้วนะคะ Facebook ตากแดดและ Line วันนี้ล่ะ ไปก่อนนะคะสวัสดีค่ะ อ่าน Gmail like รับชมรายการ หนักใจอีกมากมา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 ฝึก Revoice พยากรณ์อากาศ 19 กันยายน 2567 (ภาคค่ำ) เตือนอากาศแปรปรวนก่อนเย็นลง TNN EARTH 19-09-24</dc:title>
  <dc:creator/>
  <cp:keywords/>
  <dcterms:created xsi:type="dcterms:W3CDTF">2025-04-04T06:49:42Z</dcterms:created>
  <dcterms:modified xsi:type="dcterms:W3CDTF">2025-04-04T06: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เมษายน 2568 เวลา 13.00 น.</vt:lpwstr>
  </property>
  <property fmtid="{D5CDD505-2E9C-101B-9397-08002B2CF9AE}" pid="3" name="subtitle">
    <vt:lpwstr/>
  </property>
</Properties>
</file>